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rketing Manager Internship Position</w:t>
      </w:r>
    </w:p>
    <w:bookmarkEnd w:id="20"/>
    <w:p>
      <w:pPr>
        <w:pStyle w:val="BodyText"/>
      </w:pPr>
      <w:r>
        <w:t xml:space="preserve">[Your Full Name]</w:t>
      </w:r>
      <w:r>
        <w:br/>
      </w:r>
      <w:r>
        <w:t xml:space="preserve">[Your Address, Baghdad, Iraq]</w:t>
      </w:r>
      <w:r>
        <w:br/>
      </w:r>
      <w:r>
        <w:t xml:space="preserve">[Phone Number] | [Email Address]</w:t>
      </w:r>
      <w:r>
        <w:br/>
      </w:r>
      <w:r>
        <w:t xml:space="preserve">[Date]</w:t>
      </w:r>
    </w:p>
    <w:p>
      <w:pPr>
        <w:pStyle w:val="BodyText"/>
      </w:pPr>
      <w:r>
        <w:t xml:space="preserve">Human Resources Department</w:t>
      </w:r>
      <w:r>
        <w:br/>
      </w:r>
      <w:r>
        <w:t xml:space="preserve">[Company Name]</w:t>
      </w:r>
      <w:r>
        <w:br/>
      </w:r>
      <w:r>
        <w:t xml:space="preserve">[Company Address in Baghdad, Iraq]</w:t>
      </w:r>
    </w:p>
    <w:bookmarkStart w:id="21" w:name="dear-hiring-manager"/>
    <w:p>
      <w:pPr>
        <w:pStyle w:val="Heading2"/>
      </w:pPr>
      <w:r>
        <w:t xml:space="preserve">Dear Hiring Manager,</w:t>
      </w:r>
    </w:p>
    <w:bookmarkEnd w:id="21"/>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Marketing Manager Internship position at [Company Name] in</w:t>
      </w:r>
      <w:r>
        <w:t xml:space="preserve"> </w:t>
      </w:r>
      <w:r>
        <w:rPr>
          <w:bCs/>
          <w:b/>
        </w:rPr>
        <w:t xml:space="preserve">Iraq Baghdad</w:t>
      </w:r>
      <w:r>
        <w:t xml:space="preserve">. As a dedicated marketing student at the University of Baghdad with a specialization in digital consumer engagement, I have closely followed your company's innovative campaigns that are transforming Iraq's business landscape. My academic background, cultural fluency within</w:t>
      </w:r>
      <w:r>
        <w:t xml:space="preserve"> </w:t>
      </w:r>
      <w:r>
        <w:rPr>
          <w:bCs/>
          <w:b/>
        </w:rPr>
        <w:t xml:space="preserve">Iraq Baghdad</w:t>
      </w:r>
      <w:r>
        <w:t xml:space="preserve">'s dynamic market, and passion for elevating local brands align precisely with the strategic vision you seek in future Marketing Managers.</w:t>
      </w:r>
    </w:p>
    <w:p>
      <w:pPr>
        <w:pStyle w:val="BodyText"/>
      </w:pPr>
      <w:r>
        <w:t xml:space="preserve">Having grown up amidst Baghdad's vibrant commercial ecosystem—from the bustling markets of Al-Mustansiriya to the tech hubs of Al-Rusafa—I understand how deeply marketing decisions impact Iraq's economic renaissance. My recent coursework in "Consumer Behavior in Emerging Markets" and "Digital Strategy Development" directly addresses your need for a Marketing Manager intern who grasps both global best practices and</w:t>
      </w:r>
      <w:r>
        <w:t xml:space="preserve"> </w:t>
      </w:r>
      <w:r>
        <w:rPr>
          <w:bCs/>
          <w:b/>
        </w:rPr>
        <w:t xml:space="preserve">Iraq Baghdad</w:t>
      </w:r>
      <w:r>
        <w:t xml:space="preserve">'s unique socio-economic context. I've analyzed case studies of successful local brands like Al-Majd Group, where targeted social media campaigns increased youth engagement by 45% during Ramadan—a testament to understanding cultural nuances in our market.</w:t>
      </w:r>
    </w:p>
    <w:p>
      <w:pPr>
        <w:pStyle w:val="BodyText"/>
      </w:pPr>
      <w:r>
        <w:t xml:space="preserve">What excites me most about this</w:t>
      </w:r>
      <w:r>
        <w:t xml:space="preserve"> </w:t>
      </w:r>
      <w:r>
        <w:rPr>
          <w:bCs/>
          <w:b/>
        </w:rPr>
        <w:t xml:space="preserve">Internship Application Letter</w:t>
      </w:r>
      <w:r>
        <w:t xml:space="preserve"> </w:t>
      </w:r>
      <w:r>
        <w:t xml:space="preserve">opportunity is your company's commitment to developing indigenous talent rather than importing external expertise. Your recent partnership with Iraqi startups through the Baghdad Innovation Center resonates deeply with my belief that sustainable marketing growth in Iraq must stem from locally nurtured talent. I've proactively prepared for this role by volunteering at "StartUp Iraq," where I designed Instagram campaigns for small businesses in Karkh district—resulting in a 30% average sales lift for participating vendors. This hands-on experience taught me to navigate Baghdad's infrastructure challenges while leveraging affordable digital tools, a skill critical for any Marketing Manager operating within Iraq's evolving market.</w:t>
      </w:r>
    </w:p>
    <w:p>
      <w:pPr>
        <w:pStyle w:val="BodyText"/>
      </w:pPr>
      <w:r>
        <w:t xml:space="preserve">My technical proficiency aligns with modern marketing demands in</w:t>
      </w:r>
      <w:r>
        <w:t xml:space="preserve"> </w:t>
      </w:r>
      <w:r>
        <w:rPr>
          <w:bCs/>
          <w:b/>
        </w:rPr>
        <w:t xml:space="preserve">Iraq Baghdad</w:t>
      </w:r>
      <w:r>
        <w:t xml:space="preserve">. I am certified in Google Analytics and Meta Business Suite, having managed campaigns for two university clubs that collectively reached 12,000+ Iraqi students. During the Al-Mustafa Festival campaign last semester, I developed a geo-targeted strategy using Facebook Ads to promote local artisans—achieving a 65% engagement rate among Baghdad residents aged 18-35. This experience demonstrated my ability to transform cultural insights into measurable results: by incorporating traditional Iraqi motifs and Arabic dialect in ad copy, we boosted conversion rates above national averages. I understand that effective Marketing Manager strategies in Iraq must balance contemporary digital tools with authentic local storytelling—a principle your company embodies.</w:t>
      </w:r>
    </w:p>
    <w:p>
      <w:pPr>
        <w:pStyle w:val="BodyText"/>
      </w:pPr>
      <w:r>
        <w:t xml:space="preserve">Beyond technical skills, I possess the cultural intelligence essential for thriving in</w:t>
      </w:r>
      <w:r>
        <w:t xml:space="preserve"> </w:t>
      </w:r>
      <w:r>
        <w:rPr>
          <w:bCs/>
          <w:b/>
        </w:rPr>
        <w:t xml:space="preserve">Iraq Baghdad</w:t>
      </w:r>
      <w:r>
        <w:t xml:space="preserve">. Fluent in Arabic (native) and English (professional proficiency), I've conducted market research across diverse neighborhoods—from Al-Adhamiya's traditional shops to Rasheed's emerging tech scene—gathering firsthand consumer feedback. In my internship at a Baghdad-based e-commerce startup, I mediated between international clients and local vendors, resolving communication barriers that had stalled 20+ product launches. This experience taught me that successful Marketing Manager interns must be cultural translators who bridge global frameworks with Iraqi realities.</w:t>
      </w:r>
    </w:p>
    <w:p>
      <w:pPr>
        <w:pStyle w:val="BodyText"/>
      </w:pPr>
      <w:r>
        <w:t xml:space="preserve">I am particularly drawn to your company's "Digital Baghdad" initiative, which aims to equip 500 local businesses with social media marketing skills by 2025. This mission mirrors my academic capstone project on "Leveraging TikTok for Rural Iraqi Entrepreneurs," where I created a training framework adopted by three villages near the Tigris River. As your Marketing Manager intern, I envision contributing to such initiatives by developing localized content that resonates with Baghdad's diverse demographics—from university students in Mansour to artisans in Al-Mansour. My understanding of Iraq's cultural tapestry—evidenced through my volunteer work at Al-Kadhimiya Mosque community projects—ensures my marketing strategies will honor local values while driving growth.</w:t>
      </w:r>
    </w:p>
    <w:p>
      <w:pPr>
        <w:pStyle w:val="BodyText"/>
      </w:pPr>
      <w:r>
        <w:t xml:space="preserve">The current moment in</w:t>
      </w:r>
      <w:r>
        <w:t xml:space="preserve"> </w:t>
      </w:r>
      <w:r>
        <w:rPr>
          <w:bCs/>
          <w:b/>
        </w:rPr>
        <w:t xml:space="preserve">Iraq Baghdad</w:t>
      </w:r>
      <w:r>
        <w:t xml:space="preserve"> </w:t>
      </w:r>
      <w:r>
        <w:t xml:space="preserve">demands marketers who grasp both the challenges and opportunities of our market's digital transformation. With internet penetration rising to 72% (World Bank, 2023), Iraqi consumers now expect personalized, culturally relevant experiences—exactly where my internship can add value. I've already begun analyzing your recent "Baghdad Roots" campaign data to identify audience segments where engagement could be elevated by incorporating more local dialects and storytelling elements. As a Marketing Manager intern, I will immediately apply this insight while learning from your team's expertise in scaling such initiatives across Iraq's urban centers.</w:t>
      </w:r>
    </w:p>
    <w:p>
      <w:pPr>
        <w:pStyle w:val="BodyText"/>
      </w:pPr>
      <w:r>
        <w:t xml:space="preserve">My commitment to contributing to Iraq's marketing evolution extends beyond this internship. I've joined the "Young Iraqi Marketers Network" (YIMN) to collaborate on industry standards, and I regularly share insights on Baghdad's evolving consumer trends via LinkedIn—a platform where your company's posts consistently spark meaningful dialogue among Iraqi professionals. This community engagement reflects my belief that a Marketing Manager in</w:t>
      </w:r>
      <w:r>
        <w:t xml:space="preserve"> </w:t>
      </w:r>
      <w:r>
        <w:rPr>
          <w:bCs/>
          <w:b/>
        </w:rPr>
        <w:t xml:space="preserve">Iraq Baghdad</w:t>
      </w:r>
      <w:r>
        <w:t xml:space="preserve"> </w:t>
      </w:r>
      <w:r>
        <w:t xml:space="preserve">must be an active participant in building the nation's marketing ecosystem, not just a service provider.</w:t>
      </w:r>
    </w:p>
    <w:p>
      <w:pPr>
        <w:pStyle w:val="BodyText"/>
      </w:pPr>
      <w:r>
        <w:t xml:space="preserve">In closing, I offer more than technical skills—I bring authentic cultural ownership of the market I aim to serve. As your next Marketing Manager intern, I will approach every campaign with this dual perspective: global marketing rigor combined with intimate knowledge of Baghdad's streets and souls. The</w:t>
      </w:r>
      <w:r>
        <w:t xml:space="preserve"> </w:t>
      </w:r>
      <w:r>
        <w:rPr>
          <w:bCs/>
          <w:b/>
        </w:rPr>
        <w:t xml:space="preserve">Internship Application Letter</w:t>
      </w:r>
      <w:r>
        <w:t xml:space="preserve"> </w:t>
      </w:r>
      <w:r>
        <w:t xml:space="preserve">you hold represents not just an application, but my earnest commitment to helping Iraqi brands thrive in the digital age we're building together. I am eager to discuss how my proactive approach can support your team's vision for marketing excellence in</w:t>
      </w:r>
      <w:r>
        <w:t xml:space="preserve"> </w:t>
      </w:r>
      <w:r>
        <w:rPr>
          <w:bCs/>
          <w:b/>
        </w:rPr>
        <w:t xml:space="preserve">Iraq Baghdad</w:t>
      </w:r>
      <w:r>
        <w:t xml:space="preserve">.</w:t>
      </w:r>
    </w:p>
    <w:p>
      <w:pPr>
        <w:pStyle w:val="BodyText"/>
      </w:pPr>
      <w:r>
        <w:t xml:space="preserve">Thank you for considering my application. I welcome the opportunity to discuss how my background in cultural marketing strategy and passion for Iraq's economic growth can benefit your Marketing Manager internship program.</w:t>
      </w:r>
    </w:p>
    <w:p>
      <w:pPr>
        <w:pStyle w:val="BodyText"/>
      </w:pPr>
      <w:r>
        <w:t xml:space="preserve">Sincerely,</w:t>
      </w:r>
    </w:p>
    <w:p>
      <w:pPr>
        <w:pStyle w:val="BodyText"/>
      </w:pPr>
      <w:r>
        <w:t xml:space="preserve">[Your Full Name]</w:t>
      </w:r>
    </w:p>
    <w:p>
      <w:pPr>
        <w:pStyle w:val="BodyText"/>
      </w:pPr>
      <w:r>
        <w:t xml:space="preserve">This document is a formal Internship Application Letter for Marketing Manager position in Iraq Baghdad.</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08:31:57Z</dcterms:created>
  <dcterms:modified xsi:type="dcterms:W3CDTF">2026-07-23T08:31:57Z</dcterms:modified>
</cp:coreProperties>
</file>

<file path=docProps/custom.xml><?xml version="1.0" encoding="utf-8"?>
<Properties xmlns="http://schemas.openxmlformats.org/officeDocument/2006/custom-properties" xmlns:vt="http://schemas.openxmlformats.org/officeDocument/2006/docPropsVTypes"/>
</file>